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7E77" w:rsidRDefault="00924E74" w:rsidP="009073F9">
      <w:pPr>
        <w:pStyle w:val="Heading1"/>
        <w:jc w:val="center"/>
      </w:pPr>
      <w:r>
        <w:t xml:space="preserve">Welcome to Faith Christian School’s </w:t>
      </w:r>
      <w:r w:rsidR="009073F9">
        <w:t>Childcare Center</w:t>
      </w:r>
    </w:p>
    <w:p w:rsidR="009073F9" w:rsidRDefault="00A40794" w:rsidP="009073F9">
      <w:pPr>
        <w:spacing w:before="240"/>
      </w:pPr>
      <w:r>
        <w:t xml:space="preserve">Faith Christian School’s Childcare Center is a state of Maryland licensed childcare center.  All of the teachers and staff in the K-3 and K-4 classes have completed mandated state training and hold current state certification.  </w:t>
      </w:r>
      <w:r w:rsidR="00291809">
        <w:t xml:space="preserve">The FCSCC is under the direction of Lana Brand. </w:t>
      </w:r>
      <w:r w:rsidR="001E3F3F">
        <w:t>Mrs. Brand has over 20 years’ experience caring for children.</w:t>
      </w:r>
    </w:p>
    <w:p w:rsidR="00A40794" w:rsidRDefault="00A40794" w:rsidP="009073F9">
      <w:pPr>
        <w:spacing w:before="240"/>
      </w:pPr>
      <w:r>
        <w:t xml:space="preserve">While FCSCC is a licensed center, it is structured and conducted as a Christian pre-school.  Below is a </w:t>
      </w:r>
      <w:r w:rsidR="00BE28A7">
        <w:t xml:space="preserve">typical </w:t>
      </w:r>
      <w:r>
        <w:t>daily schedule for the K-4 class:</w:t>
      </w:r>
    </w:p>
    <w:p w:rsidR="001C4413" w:rsidRDefault="001C4413" w:rsidP="00BE28A7">
      <w:pPr>
        <w:spacing w:after="0"/>
      </w:pPr>
      <w:r>
        <w:t>8:00-8:20:</w:t>
      </w:r>
      <w:r>
        <w:tab/>
        <w:t>Drop-off/Bathroom/Handwashing/Free Play</w:t>
      </w:r>
    </w:p>
    <w:p w:rsidR="001C4413" w:rsidRDefault="001C4413" w:rsidP="00BE28A7">
      <w:pPr>
        <w:spacing w:after="0"/>
      </w:pPr>
      <w:r>
        <w:t>8:20-8:30:</w:t>
      </w:r>
      <w:r>
        <w:tab/>
        <w:t>Clean-up</w:t>
      </w:r>
    </w:p>
    <w:p w:rsidR="001C4413" w:rsidRDefault="001C4413" w:rsidP="00BE28A7">
      <w:pPr>
        <w:spacing w:after="0"/>
      </w:pPr>
      <w:r>
        <w:t>8:30-8:40:</w:t>
      </w:r>
      <w:r>
        <w:tab/>
        <w:t>Prayer/Pledges/Morning Meeting</w:t>
      </w:r>
    </w:p>
    <w:p w:rsidR="001C4413" w:rsidRDefault="001C4413" w:rsidP="00BE28A7">
      <w:pPr>
        <w:spacing w:after="0"/>
      </w:pPr>
      <w:r>
        <w:t>8:40-9:00:</w:t>
      </w:r>
      <w:r>
        <w:tab/>
        <w:t>Christian Skills and Development/Bible</w:t>
      </w:r>
    </w:p>
    <w:p w:rsidR="001C4413" w:rsidRDefault="001C4413" w:rsidP="00BE28A7">
      <w:pPr>
        <w:spacing w:after="0"/>
      </w:pPr>
      <w:r>
        <w:t>9:00-9:20:</w:t>
      </w:r>
      <w:r>
        <w:tab/>
        <w:t>Bathroom/Morning Snack</w:t>
      </w:r>
    </w:p>
    <w:p w:rsidR="001C4413" w:rsidRDefault="001C4413" w:rsidP="00BE28A7">
      <w:pPr>
        <w:spacing w:after="0"/>
      </w:pPr>
      <w:r>
        <w:t>9:20-9:30:</w:t>
      </w:r>
      <w:r>
        <w:tab/>
      </w:r>
      <w:r w:rsidR="00454A91">
        <w:t>Language Arts: Phonics ABC-123/ Reading Rug</w:t>
      </w:r>
    </w:p>
    <w:p w:rsidR="00454A91" w:rsidRDefault="00454A91" w:rsidP="00BE28A7">
      <w:pPr>
        <w:spacing w:after="0"/>
      </w:pPr>
      <w:r>
        <w:t>9:30-9:40:</w:t>
      </w:r>
      <w:r>
        <w:tab/>
        <w:t>Language Arts: Writing Skills/Table</w:t>
      </w:r>
    </w:p>
    <w:p w:rsidR="00454A91" w:rsidRDefault="00454A91" w:rsidP="00BE28A7">
      <w:pPr>
        <w:spacing w:after="0"/>
      </w:pPr>
      <w:r>
        <w:t>9:40-9:45:</w:t>
      </w:r>
      <w:r>
        <w:tab/>
        <w:t xml:space="preserve">Brain Break! </w:t>
      </w:r>
      <w:r w:rsidR="00BE28A7">
        <w:t>Fun time</w:t>
      </w:r>
      <w:r>
        <w:t>!</w:t>
      </w:r>
    </w:p>
    <w:p w:rsidR="00454A91" w:rsidRDefault="00454A91" w:rsidP="00BE28A7">
      <w:pPr>
        <w:spacing w:after="0"/>
      </w:pPr>
      <w:r>
        <w:t>9:45-9:55:</w:t>
      </w:r>
      <w:r>
        <w:tab/>
        <w:t>Language Arts: Language Development</w:t>
      </w:r>
    </w:p>
    <w:p w:rsidR="00454A91" w:rsidRDefault="00454A91" w:rsidP="00BE28A7">
      <w:pPr>
        <w:spacing w:after="0"/>
      </w:pPr>
      <w:r>
        <w:t>9:55-10:25:</w:t>
      </w:r>
      <w:r>
        <w:tab/>
        <w:t>Outside Play</w:t>
      </w:r>
    </w:p>
    <w:p w:rsidR="00454A91" w:rsidRDefault="00454A91" w:rsidP="00BE28A7">
      <w:pPr>
        <w:spacing w:after="0"/>
      </w:pPr>
      <w:r>
        <w:t>10:30-10:50:</w:t>
      </w:r>
      <w:r>
        <w:tab/>
        <w:t>Numbers:ABC-123</w:t>
      </w:r>
    </w:p>
    <w:p w:rsidR="00454A91" w:rsidRDefault="00454A91" w:rsidP="00BE28A7">
      <w:pPr>
        <w:spacing w:after="0"/>
      </w:pPr>
      <w:r>
        <w:t>10:50-10:55:</w:t>
      </w:r>
      <w:r>
        <w:tab/>
        <w:t>Bathroom/</w:t>
      </w:r>
      <w:r w:rsidR="00BE28A7">
        <w:t>Handwashing</w:t>
      </w:r>
    </w:p>
    <w:p w:rsidR="00454A91" w:rsidRDefault="00454A91" w:rsidP="00BE28A7">
      <w:pPr>
        <w:spacing w:after="0"/>
      </w:pPr>
      <w:r>
        <w:t>10:55-11:25:</w:t>
      </w:r>
      <w:r>
        <w:tab/>
        <w:t>Lunch</w:t>
      </w:r>
    </w:p>
    <w:p w:rsidR="00BE28A7" w:rsidRDefault="00BE28A7" w:rsidP="00BE28A7">
      <w:pPr>
        <w:spacing w:after="0"/>
      </w:pPr>
      <w:r>
        <w:t>11:25-11:45:</w:t>
      </w:r>
      <w:r>
        <w:tab/>
        <w:t>Language Arts: Language Development: Amber Lamb</w:t>
      </w:r>
    </w:p>
    <w:p w:rsidR="00BE28A7" w:rsidRDefault="00BE28A7" w:rsidP="00BE28A7">
      <w:pPr>
        <w:spacing w:after="0"/>
      </w:pPr>
      <w:r>
        <w:t>11:45-12:15:</w:t>
      </w:r>
      <w:r>
        <w:tab/>
        <w:t>Specials: Gym, Library, Agricultural Class, or Centers</w:t>
      </w:r>
    </w:p>
    <w:p w:rsidR="00BE28A7" w:rsidRDefault="00BE28A7" w:rsidP="00BE28A7">
      <w:pPr>
        <w:spacing w:after="0"/>
      </w:pPr>
      <w:r>
        <w:t>12:15-12:40:</w:t>
      </w:r>
      <w:r>
        <w:tab/>
        <w:t>Reading Circle Groups</w:t>
      </w:r>
    </w:p>
    <w:p w:rsidR="00BE28A7" w:rsidRDefault="00BE28A7" w:rsidP="00BE28A7">
      <w:pPr>
        <w:spacing w:after="0"/>
      </w:pPr>
      <w:r>
        <w:t>12:40-12:50:</w:t>
      </w:r>
      <w:r>
        <w:tab/>
        <w:t xml:space="preserve">Brain Break Fun </w:t>
      </w:r>
      <w:proofErr w:type="gramStart"/>
      <w:r>
        <w:t>time!/</w:t>
      </w:r>
      <w:proofErr w:type="gramEnd"/>
      <w:r>
        <w:t>Story time/Bathroom</w:t>
      </w:r>
    </w:p>
    <w:p w:rsidR="00BE28A7" w:rsidRDefault="00BE28A7" w:rsidP="00BE28A7">
      <w:pPr>
        <w:spacing w:after="0"/>
      </w:pPr>
      <w:r>
        <w:t>12:50-1:00:</w:t>
      </w:r>
      <w:r>
        <w:tab/>
        <w:t>Bathroom/Handwashing</w:t>
      </w:r>
    </w:p>
    <w:p w:rsidR="00BE28A7" w:rsidRDefault="00BE28A7" w:rsidP="00BE28A7">
      <w:pPr>
        <w:spacing w:after="0"/>
      </w:pPr>
      <w:r>
        <w:t>1:00-2:15:</w:t>
      </w:r>
      <w:r>
        <w:tab/>
        <w:t>Nap/Rest</w:t>
      </w:r>
    </w:p>
    <w:p w:rsidR="00BE28A7" w:rsidRDefault="00BE28A7" w:rsidP="00BE28A7">
      <w:pPr>
        <w:spacing w:after="0"/>
      </w:pPr>
      <w:r>
        <w:t>2:15-2:20:</w:t>
      </w:r>
      <w:r>
        <w:tab/>
        <w:t>Wake-up</w:t>
      </w:r>
    </w:p>
    <w:p w:rsidR="00BE28A7" w:rsidRDefault="00BE28A7" w:rsidP="00BE28A7">
      <w:pPr>
        <w:spacing w:after="0"/>
      </w:pPr>
      <w:r>
        <w:t>2:20-2:25:</w:t>
      </w:r>
      <w:r>
        <w:tab/>
        <w:t>Bathroom/Handwashing/Nap Mats Put Away</w:t>
      </w:r>
    </w:p>
    <w:p w:rsidR="00BE28A7" w:rsidRDefault="00BE28A7" w:rsidP="00BE28A7">
      <w:pPr>
        <w:spacing w:after="0"/>
      </w:pPr>
      <w:r>
        <w:t>2:25-2:40:</w:t>
      </w:r>
      <w:r>
        <w:tab/>
        <w:t>Afternoon Snacks</w:t>
      </w:r>
    </w:p>
    <w:p w:rsidR="00BE28A7" w:rsidRDefault="00BE28A7" w:rsidP="00BE28A7">
      <w:r>
        <w:t>2:40-3:00:</w:t>
      </w:r>
      <w:r>
        <w:tab/>
        <w:t>Clean Up/Dismissal</w:t>
      </w:r>
    </w:p>
    <w:p w:rsidR="00291809" w:rsidRDefault="00291809" w:rsidP="00BE28A7">
      <w:r>
        <w:t xml:space="preserve">Our program is centered around the </w:t>
      </w:r>
      <w:proofErr w:type="spellStart"/>
      <w:r>
        <w:t>Abeka</w:t>
      </w:r>
      <w:proofErr w:type="spellEnd"/>
      <w:r>
        <w:t xml:space="preserve"> curriculum for pre-school students.  You can find an overview of the curriculum here:</w:t>
      </w:r>
    </w:p>
    <w:p w:rsidR="007F794B" w:rsidRDefault="007F794B" w:rsidP="00BE28A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757E0F" wp14:editId="3071DB05">
                <wp:simplePos x="0" y="0"/>
                <wp:positionH relativeFrom="column">
                  <wp:posOffset>0</wp:posOffset>
                </wp:positionH>
                <wp:positionV relativeFrom="paragraph">
                  <wp:posOffset>3810</wp:posOffset>
                </wp:positionV>
                <wp:extent cx="1783080" cy="335280"/>
                <wp:effectExtent l="0" t="0" r="2667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3080" cy="3352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1809" w:rsidRPr="00291809" w:rsidRDefault="00291809" w:rsidP="00291809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K-3 Curricul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757E0F" id="Rectangle 1" o:spid="_x0000_s1026" style="position:absolute;margin-left:0;margin-top:.3pt;width:140.4pt;height:26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" fillcolor="#5b9bd5 [3204]" strokecolor="#1f4d78 [1604]" strokeweight="1pt">
                <v:textbox>
                  <w:txbxContent>
                    <w:p w:rsidR="00291809" w:rsidRPr="00291809" w:rsidRDefault="00291809" w:rsidP="00291809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K-3 Curriculum</w:t>
                      </w:r>
                    </w:p>
                  </w:txbxContent>
                </v:textbox>
              </v:rect>
            </w:pict>
          </mc:Fallback>
        </mc:AlternateContent>
      </w:r>
    </w:p>
    <w:p w:rsidR="007F794B" w:rsidRDefault="007F794B" w:rsidP="00BE28A7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0D4CB5" wp14:editId="644499DD">
                <wp:simplePos x="0" y="0"/>
                <wp:positionH relativeFrom="column">
                  <wp:posOffset>0</wp:posOffset>
                </wp:positionH>
                <wp:positionV relativeFrom="paragraph">
                  <wp:posOffset>139065</wp:posOffset>
                </wp:positionV>
                <wp:extent cx="1783080" cy="335280"/>
                <wp:effectExtent l="0" t="0" r="2667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3080" cy="33528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291809" w:rsidRPr="00291809" w:rsidRDefault="00291809" w:rsidP="00291809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291809">
                              <w:rPr>
                                <w:b/>
                                <w:color w:val="FFFFFF" w:themeColor="background1"/>
                              </w:rPr>
                              <w:t>K-4 Curricul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0D4CB5" id="Rectangle 2" o:spid="_x0000_s1027" style="position:absolute;margin-left:0;margin-top:10.95pt;width:140.4pt;height:26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" fillcolor="#5b9bd5" strokecolor="#41719c" strokeweight="1pt">
                <v:textbox>
                  <w:txbxContent>
                    <w:p w:rsidR="00291809" w:rsidRPr="00291809" w:rsidRDefault="00291809" w:rsidP="00291809">
                      <w:pPr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291809">
                        <w:rPr>
                          <w:b/>
                          <w:color w:val="FFFFFF" w:themeColor="background1"/>
                        </w:rPr>
                        <w:t>K-4 Curriculum</w:t>
                      </w:r>
                    </w:p>
                  </w:txbxContent>
                </v:textbox>
              </v:rect>
            </w:pict>
          </mc:Fallback>
        </mc:AlternateContent>
      </w:r>
    </w:p>
    <w:p w:rsidR="007F794B" w:rsidRDefault="007F794B" w:rsidP="00BE28A7"/>
    <w:p w:rsidR="007F794B" w:rsidRDefault="007F794B" w:rsidP="00BE28A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66B8DB" wp14:editId="5CCE583D">
                <wp:simplePos x="0" y="0"/>
                <wp:positionH relativeFrom="column">
                  <wp:posOffset>2065020</wp:posOffset>
                </wp:positionH>
                <wp:positionV relativeFrom="paragraph">
                  <wp:posOffset>255270</wp:posOffset>
                </wp:positionV>
                <wp:extent cx="1783080" cy="335280"/>
                <wp:effectExtent l="0" t="0" r="26670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3080" cy="33528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7F794B" w:rsidRPr="00291809" w:rsidRDefault="007F794B" w:rsidP="007F794B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>Contact 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66B8DB" id="Rectangle 3" o:spid="_x0000_s1028" style="position:absolute;margin-left:162.6pt;margin-top:20.1pt;width:140.4pt;height:26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" fillcolor="#5b9bd5" strokecolor="#41719c" strokeweight="1pt">
                <v:textbox>
                  <w:txbxContent>
                    <w:p w:rsidR="007F794B" w:rsidRPr="00291809" w:rsidRDefault="007F794B" w:rsidP="007F794B">
                      <w:pPr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Contact Us</w:t>
                      </w:r>
                    </w:p>
                  </w:txbxContent>
                </v:textbox>
              </v:rect>
            </w:pict>
          </mc:Fallback>
        </mc:AlternateContent>
      </w:r>
    </w:p>
    <w:p w:rsidR="007F794B" w:rsidRDefault="007F794B" w:rsidP="00BE28A7">
      <w:r>
        <w:t>If you</w:t>
      </w:r>
      <w:bookmarkStart w:id="0" w:name="_GoBack"/>
      <w:bookmarkEnd w:id="0"/>
      <w:r>
        <w:t xml:space="preserve"> would like more information   </w:t>
      </w:r>
    </w:p>
    <w:p w:rsidR="00291809" w:rsidRDefault="00291809" w:rsidP="00BE28A7"/>
    <w:p w:rsidR="00BE28A7" w:rsidRDefault="00BE28A7" w:rsidP="009073F9">
      <w:pPr>
        <w:spacing w:before="240"/>
      </w:pPr>
    </w:p>
    <w:p w:rsidR="00BE28A7" w:rsidRDefault="00BE28A7" w:rsidP="009073F9">
      <w:pPr>
        <w:spacing w:before="240"/>
      </w:pPr>
    </w:p>
    <w:p w:rsidR="00A40794" w:rsidRPr="009073F9" w:rsidRDefault="00A40794" w:rsidP="009073F9">
      <w:pPr>
        <w:spacing w:before="240"/>
      </w:pPr>
    </w:p>
    <w:sectPr w:rsidR="00A40794" w:rsidRPr="009073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Lc0NbQ0MzIwtTRS0lEKTi0uzszPAykwrgUAvB1reiwAAAA="/>
  </w:docVars>
  <w:rsids>
    <w:rsidRoot w:val="009073F9"/>
    <w:rsid w:val="001C4413"/>
    <w:rsid w:val="001E3F3F"/>
    <w:rsid w:val="00291809"/>
    <w:rsid w:val="00454A91"/>
    <w:rsid w:val="00707E77"/>
    <w:rsid w:val="007F794B"/>
    <w:rsid w:val="009073F9"/>
    <w:rsid w:val="00924E74"/>
    <w:rsid w:val="00A40794"/>
    <w:rsid w:val="00AE03B9"/>
    <w:rsid w:val="00BE2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F2020"/>
  <w15:chartTrackingRefBased/>
  <w15:docId w15:val="{EB790677-83B5-494D-ACE8-FA3F6818E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73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73F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Shenenberger</dc:creator>
  <cp:keywords/>
  <dc:description/>
  <cp:lastModifiedBy>Curtis Shenenberger</cp:lastModifiedBy>
  <cp:revision>4</cp:revision>
  <dcterms:created xsi:type="dcterms:W3CDTF">2023-02-24T13:12:00Z</dcterms:created>
  <dcterms:modified xsi:type="dcterms:W3CDTF">2023-02-24T18:55:00Z</dcterms:modified>
</cp:coreProperties>
</file>